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27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่นแหละลองออกแล้วเข้าใหม่ลูกสวัสดีค่ะได้ยินแล้วนะคะ พี่ล่ามได้ยินไหมคะ ได้ยิินแล้วเนี่ยสวัสดีค่ะ ไม่ได้ยินแสดงว่าไม่ได้ยินงั้นเดี๋ยวจะไม่แน่ใจว่าเป็นกับสัญญาณเน็ตเราไหมมีความรู้สึกว่าช่วงนี้เน็ตสัญญาณไม่ค่อยดีเท่าไหร่ได้แต่ถอดความพี่ล่ามไม่ได้ยินได้ได้สวัสดีค่ะ เหมือนเดิมพี่ล่ามไม่ได้ยินเราเหมือนเดิมวันนี้เป็นอะไรนะสวัสดีค่ะ สงสัยวันนี้ไม่ได้แล้วมั้ง</w:t>
      </w:r>
    </w:p>
    <w:p>
      <w:pPr>
        <w:pStyle w:val="BodyText"/>
      </w:pPr>
      <w:r>
        <w:t xml:space="preserve">(ล่าม) สกลได้ยินเสียงข้างล่างไหมครับ ฮัลโหลขอแก้สักครู่นะครับ โอเคค่ะ</w:t>
      </w:r>
    </w:p>
    <w:p>
      <w:pPr>
        <w:pStyle w:val="BodyText"/>
      </w:pPr>
      <w:r>
        <w:t xml:space="preserve">(ล่าม) ฮัลโหลครับทางฝั่งสกลลองพูดหน่อยครับ</w:t>
      </w:r>
    </w:p>
    <w:p>
      <w:pPr>
        <w:pStyle w:val="BodyText"/>
      </w:pPr>
      <w:r>
        <w:t xml:space="preserve">(อาจารย์สุธิรา) สวัสดีค่ะ</w:t>
      </w:r>
    </w:p>
    <w:p>
      <w:pPr>
        <w:pStyle w:val="BodyText"/>
      </w:pPr>
      <w:r>
        <w:t xml:space="preserve">(ล่าม) OK ได้ยินแล้วครับผม</w:t>
      </w:r>
    </w:p>
    <w:p>
      <w:pPr>
        <w:pStyle w:val="BodyText"/>
      </w:pPr>
      <w:r>
        <w:t xml:space="preserve">(อาจารย์สุธิรา) ได้ยินแล้วนะคะ</w:t>
      </w:r>
    </w:p>
    <w:p>
      <w:pPr>
        <w:pStyle w:val="BodyText"/>
      </w:pPr>
      <w:r>
        <w:t xml:space="preserve">(ล่าม) ได้ยินแล้วครับ</w:t>
      </w:r>
    </w:p>
    <w:p>
      <w:pPr>
        <w:pStyle w:val="BodyText"/>
      </w:pPr>
      <w:r>
        <w:t xml:space="preserve">(อาจารย์สุธิรา) โอเควันนี้นะคะ เด็ก ๆ เดี๋ยวเราจะมาเรียนเขียนโปรแกรมของเราต่อนะคะ หัวข้อที่จะสอนในวันนี้พ่อมีดังนี้เรื่องแรกคำสั่งในการรับค่านะคะ input นั่นเองคำสั่ง input คำสั่งต่อมาคำสั่งในการเลือกเงื่อนไขมีทั้งหมด 3 ตัวนะคะ คือตัวที่ 1 คำสั่งที่ 2 Excel คำสั่งที่ คือคำสั่งที่ 3 คำสั่งสุดท้ายของวันนี้ก็คือสั่งทำงานวนซ้ำหรือที่เรียกว่าลูกหรือการวนรอบมีอยู่ 2 คำสั่งก็คือ 1y คำสั่ง while 2 คำสั่ง for เดี๋ยวเราจะเริ่มกันที่ที่ 1เพื่อไม่ให้เป็นการเสียเวลานะคะขอดูคำสั่งแรกก่อนคำสั่ง input เราจะใช้คำสั่งนี้เมื่อเราต้องการให้มีการรับข้อมูลรับค่านะคะรับข้อมูลผ่านทางคีย์บอร์ดเราก็จะใช้ input ใน python นะคะก็คือสร้างมาแล้วแล้วนำมาใช้ได้แต่เราจะต้องมาเขียนโค้ดเพื่อนฟังก์ชั่นนี้มันทำงานด้วยนะคะ โดยปกตินี่ไอ้เจ้าคำสั่ง input มันจะรับค่าผ่านแป้นก็คือเมื่อเราจิ้มนี่ไม่ว่าจะเป็นตัวเลขอะไรคอมพิวเตอร์มันจะมองเห็นเป็นอักขระหรือตัวอักษรนะคะ มันก็จะมีวิธีว่าการจะรับตัวอักษรที่เป็นตัวเลขนี่แล้วเวลาต้องการให้มันคำนวณได้นี่เราจะใช้วิธีที่เรียกว่าการแปลงหรือระบุชนิดของข้อมูลให้รู้ว่าตัวอักษรที่ป้อนที่เป็นตัวเลขนี่ความจริงแล้วมันคือตัวเลขไม่ใช่ตัวอักษรเด็ก ๆ เปิดโปรแกรมเราขึ้นมาพร้อมไส้ด้วย เดี๋ยวเราเรียนไปด้วยแล้วคีย์ไปด้วยเดิมค่ะหา python เราโปรแกรมของเรานั่นเอง พิมพ์ python ช่องอย่าลืมสลับหน้าจอขอโทษทีไอ้เด็ก ๆ เปิดเปิดโปรแกรมเรานะคะใช้แว่นขยายหาก็ได้อันนี้เพราะว่าไม่อยากปิดหน้าจอตัวเองนะคะ ก็เลยใช้ตัวช่วยนิดหน่อยพิมพ์ p-y-t-h โปรแกรมนี้เราใช้ประจำนะแล้วก็คิดขึ้นมาเปิด Open ได้เลยเพราะเราจะลองคีย์คำสั่ง input ลงไปนะคะ เราจะโค้ดดิ้งมันไปด้วยอธิบายความหมายของคำสั่งหรือวิธีการรูปแบบก็คือกฎข้อที่ 1 จำไว้ดี ๆ คำสั่งจะต้องพิมพ์ด้วยพิมพ์เล็กเท่านั้นไม่เป็นตัวพิมพ์ใหญ่ฉะนั้นเมื่อพิมพ์ไปแล้วถ้าขึ้น Error เช็คเลยว่าตัวเองคำสั่งเป็นตัวพิมพ์เล็กหรือตัวพิมพ์ใหญ่โอเคนะคะ ไปต่อดูตัวอย่างนะคะก่อนอื่นอธิบายก่อนนะคะ ที่เราจะสั่งให้มันรับค่าได้เราจะต้องตัวแปรนะคะในตัวอย่าง name แกก็เหมือนกันการประกาศชื่อตัวแปรนี่มันก็มีกฏอยู่ว่า 1 ถ้าสมมติเด็ก ๆ ใช้ตัวแปรที่พี่พิมพ์ด้วยตัวพิมพ์เล็กแล้วพอเวลาไปเรียกใช้เหมือนพิมพ์คำว่าเนมด้วยคำว่าตัวเล็กได้เวลาไปเรียกพิมพ์ N A M E ที่เป็นตัวพิมพ์ใหญ่ชื่อเดียวกันแต่คอมพิวเตอร์มันจะมองว่าเป็นตัวแปรปรวนละตัวนะคะ ฉะนั้นต้องจำได้ว่าตัวแปรที่ตัวเองประกาศเป็นตัวเล็กเวลาเรียกใช้ไปเรียกตัวเล็กไม่ใช่ไปเรียกด้วยตัวใหญ่มันจะแยกออกเป็นคนละชื่อนะฉะนั้นก่อนที่เราจะให้มันรับค่าได้นี่เราจะต้องประกาศตัวแปรเพื่อเก็บค่าที่เราจะรับเข้าไปซึ่งในตัวอย่างนี้จะประกาศตัวแปรที่ชื่อว่า nameเพื่อที่จะรักค่าข้อมูลที่เข้ามาก็คือในตอนที่คำสั่ง input เราใส่ข้อความว่า Enter your name ไม่อยากพิมพ์เป็นภาษาอังกฤษว่า Enter your nameกรุณาเป็นภาษาไทยได้ถ้าไม่ใช่คำสั่งไม่ใช่ตัวแปร นี่สามารถพิมพ์ข้อความที่อยู่ในเครื่องหมายคำพูดนี่เครื่องหมายถ้าเป็นคำสั่งหรือตัวแปรนะคะ ถ้าเป็นพวกคำสั่งตัวแปรเครื่องหมายทางคณิตศาสตร์เราจะใช้ภาษาไทยไม่ได้เอาง่าย ๆ คือภาพเป็นข้อความเหมือนตรงนี้คำว่าสวัสดีนะคะ ลงไปโอเคนะคะ อันดับแรกก็คือเราจะประกาศตัวแปรชื่อว่า name วิธีประกาศตัวแปรรูปแบบก็คือพิมพ์ชื่อตัวแปรแล้วตามด้วยเครื่องหมายเท่ากับแล้วก็ตามด้วยสิ่งที่จะให้ตัวแปรนั้นเป็นซึ่งในที่นี้ก็คือเราจะให้ตัวแปรนี่ input ที่พูดก็คือให้มันรับค่าแล้วในคำสั่ง input คือถ้าเด็ก ๆ เห็นคำสั่งที่มีวงเล็บคือหมายความว่าสิ่งที่อยู่ในวงเล็บนั้นสิ่งที่จะให้โปรแกรมมันทำออกมานะคะ เช่นทำหรือแสดงออกมาเช่นพิมพ์ข้อความว่า Enter your name ถือป้ายออกมาเป็นไทยก็คือให้ใส่ชื่อก็คือมันจะมีการป้อนชื่อเข้าไปทางคีย์บอร์ดได้รับค่าชื่อนะคะ ก็เสร็จแล้ว Print รับคำสั่งปริ้นที่เราสอนไปว่าสัปดาห์ก่อนมันปริ้นอะไรปริ้นคำว่าสวัสดีแล้วบวกด้วย name ก็คือให้มันเป็นสิ่งที่ name นี้เก็บลงมาพร้อมหรือยังพร้อมจะลงมือพิมพ์หรือยังคะอันดับแรกค่ะเปิดเปิดหน้าต่างโปรแกรมเราเริ่มเลยพิมพ์คำสั่งเกม Team name ทำอย่างไรจะเปิด 2 หน้าต่างได้กระปุกไม่ย่อให้ผมอยากเปิด 2 หน้าผมอยากเปิด 2 เห็นไหมได้ 2 อันเลยนะได้ไหมคะ ตัวแรกเราต้องเตรียมตัวแปรประกาศตัวแปร name N A M E นะคะตามด้วยเวลาประกาศตัวแปรจะต้องตามด้วยระบุอะไรเดี๋ยวจะต้องกดวรรค 1 ครั้งนะคะ สังเกตก่อนแล้วค่อยพิมพ์เครื่องหมายเท่ากับแล้วค่อยไปมีครั้งนึงแล้วตามด้วยเครื่องหมายคำสั่ง input ให้ตามด้วย love momวงเล็บเพราะอะไรคือทุกครั้งตอนมาเวลาบอกใส่วงเล็บปุ๊บเด็กๆจะพากันเปิดวงเล็บลืมบอกว่าต้องปิดวงเล็บอ่ะก็ไม่ปิดแล้วมันก็จะมี error ฉะนั้นเวลาสอนใหม่เนื่องจากคำสั่ง input นี่ต้องมีวงเล็บเปิดวงเล็บปิดก็เลยต้องให้ใส่วงเล็บเปิดวงเล็บปิดเอาไว้เลยจะได้ไม่หายไปไหนจะได้ไม่ลืมนะคะ แล้วตามด้วยอะไรนี้ให้มันมีข้อความเพื่อรับค่าใส่เครื่องหมายคำพูดค่ะ Google Code หรือ Double Code ก็ได้ไปทั้งเหมือนกันอันไหนที่มันมีคู่เมื่อมันมีเครื่องหมายคำพูดเปิดมันต้องมีเครื่องหมายคำพูดปิดให้ใส่แบบนี้เสมอทำให้เป็นเขาเรียกว่าอะไรล่ะ Code ให้เป็นนิสัยก็คือเพราะใส่วงเล็บใส่วงเล็บทั้งเปิดทั้งปิดคู่กันมาใส่เครื่องหมายคำพูดใส่เครื่องหมายคำพูดเปิดปิดขึ้นมาแล้วเราก็ป้อนข้อความลงตัวนี่ความเป็นตัว your name เราเปลี่ยนเป็นภาษาไทยก็ได้ใช้คำว่าสวัสดีไม่ใช่กรุณา Enter your name ก็คือกรุณาป้อนชื่อนะคะ กรุณาภาษาไทยเห็นไหมบางทีพอใช้ภาษาไทยสังเกตก็ในโปรแกรมเราไงนี่นะคะจะมี Property คุณสมบัติมันไม่ควรข้อความมันไม่ควรห่างแบบนี้ที่พบกับพี่หรือคนที่สมบัติแล้วก็ไปที่คำว่า Fontเอาอีกแล้วฝ้าขึ้นแว่นอีกแล้วแล้วก็ไม่เห็นพวกนี้ใช้ seranee ดูซิจะได้ไหมไม่เป็นไรงั้นเนื่องจากเรามีปัญหาในการใส่ฟอนต์ภาษาไทยเราก็พิมพ์ข้อความเป็นภาษาอังกฤษส่วนตัวอย่างไปก่อนยังไม่มีเวลาไปแก้นะคะอนั้นคือเรายังไม่เน้นถึงขั้นเขียนภาษาไทยทั้งหมดก็เลยคำว่า Enter name ก็ได้ Enter your name ลงไปก่อนก็ได้นะคะเปิดตัวอย่างก่อนก็ได้นะคะ เด็ก ๆ เหมือนตัวอย่าง y-o-u-r your your name แล้วก็เครื่องหมายโคลอนอังกฤษเค้าเว้นข้างหลังไว้นิดนึงแบบนี้นะคะ คือเสร็จคำสั่งที่ 1คำสั่งใหม่ให้กดอะไรคะ กด enter เซ็นเซอร์ลงไปขึ้นคำสั่งใหม่ใช่ไหมคะ พอกด Enter ปุ๊บมันจะให้ป้อนข้อความเราก็ป้อนชื่อลงไปใส่ชื่อเล่นก็ได้ใส่ลงไปก่อนคำสั่งยังไม่เสร็จเลยนะคะ อันนี้คือเราเลือกใช้ตัวนี้มันจะพิมพ์แบบเต็มบรรทัดเดี๋ยวหาไอ้เติ้ลก่อนนะแป๊บนึงเราจะใช้อีกแบบหนึ่งก่อนไอเดิ้ลไอดอลแป๊บนึงขอเช็คก่อนนะคะ เด็ก ๆ เอามือไวใจเร็วจริง ๆ แล้วลองแสดงผลด้วยคำว่า Print วงเล็บเปิดวงเล็บปิดแล้วก็พิมพ์เดี๋ยวจะมีปัญหาภาษาอังกฤษใช้ Hello บวกด้วยเครื่องหมายบวกแล้วก็ตามด้วยชื่อเขาตัวแปรนะคะ ตัวแปรของเราก็คือ name ลืมวรรคตรง Hello เห็นไหมผลลัพธ์ที่ได้เห็นไหมคะเมื่อกี้ลืมบอกนะคะ ทำซ้ำอีกวิธีการไม่พิมพ์ใหม่ก็ทำแถบแบบนี้นะคะ ต้องกด Control + C แล้วก็ Control + V เพื่อวางนะคะ ลงชื่อวันนี้ 1 ให้มันมีช่องว่างตรงคำว่า Hello เวลาจะต้องการให้มันเว็บนี้มันจะอยู่ตรงนี้ไหมคะ นี่คือตัวอย่างที่ 1 สั่ง input โดยเราประกาศตัวแปรที่ว่า name เก็บค่า ชื่อว่าลงไปจะไปแล้วเมื่อกด Enter ปุ๊บว่าไงเราอยากรู้ว่ามันจะแสดงทำปกรายงานนี้แล้วข้ามไปไหมเราก็สั่งด้วยคำสั่ง Print วงเล็บแสดงข้อความว่า Hello แล้วตามด้วยตัวแปรที่เราเก็บเมื่อกี้นี้ออกมาก็คือมันก็จะขึ้นแล้วก็ตามด้วยชื่อทีี่ทีนี้ลองนะคะ ลองอีกทีหนึ่งให้เด็ก ๆ มีตัวอย่างแล้วนะ โจทย์ก็คือโจทย์ก็คือเด็ก ๆ ลองทำนะคะ แล้วจะเดินไปดูอยากให้ประกาศตัวแปรเพื่อบอกให้รู้ว่าเป็นผู้หญิงหรือเป็นผู้ชายนั้นใช้ตัวแปรชื่ออะไรดีคะ ลองไป Search อะไร Google หาสิ่งที่จะระบุว่าเป็นหญิงหรือชายคือคำว่าอะไรคะ เพศนั้นอยากให้เมื่อให้อาตมาเข้าไปแล้วมึงเป็นคนดีมึงก็จะบอกว่ามึงเป็นผู้หญิงใช่ไหมนะคะ เพราะฉะนั้นประกาศตัวแปรก่อนแล้วให้ รับค่าฃเพื่อแสดงจะแสดงชื่อแสดงว่าเพศข้อมูลที่แสดงว่าเป็นหญิงหรือขชาย ลองสิอันดับแรกก่อนต้องประกาศตกฃปลาก่อนประเภทหนังภาษาอังกฤษคำว่าอะไรค้น Google ค่ะตัวช่วยอธิบายวิธีการประกาศตัวแปรก่อนนะคะเพราะว่าอะไรลูกคำว่าเรียนภาษาอังกฤษ Search Google สินึกไม่ออกนักออกแบบสอบถามอะไรคือคำถามภาษาอังกฤษนะคะอันดับแรกก่อนเป็นอะไรครับตัวแปรเพศคือคำว่าอะไรคะ เดี๋ยวค้นให้ดูนะคะ เวลาเราใช้แผนกเราจะต้องบอกแล้วว่าครับเพราะฉะนั้นอัดมาเป็นภาษาไทยอย่างนี้นะคะ เด็ก ๆ Google แปลภาษา Google แปลแล้วเว็บ แล้วไม่ชอบภาษาไทยรอแป๊บนึงไปแบบนี้นะคะ งั้นข้างเราก็จะได้หลับสนิทออกมาตั้งนกแสกเพราะฉะนั้นแนนนี้ว่าดังนั้นตัวแปรนี้จะชื่อว่า sex ฟังเสียงเสียงค่อยนะคะมีหลายตัวแทนเธอก็ได้ถ้าสุภาพมีคำว่า gender ที่นี้ก็คือเอา เรื่องนั่นแล้วเด็กทำง่ายกว่าลองประกาศตัวแปรค่ะแปลว่าตามด้วยเครื่องหมายเท่ากับแล้วก็วะตามด้วยคำสั่งที่เราจะใช้ในการวัดค่านั้น inputเปลี่ยนจาก your name in your อะไรคะ your sex แล้วกด enter มันจะให้ป้อนนี้หญิงดูคำว่าเพศหญิงนะคะภาษาอังกฤษเพศชาย female ทรายตัวล่างเวลาคำว่า Page อายหนังอาร์ว่าผู้ชายมันจะเป็นแมนใช่ไหมผู้หญิง femaleเมื่อกี้บอกว่าอะไรนะแปรที่ระบุเพศใช่ไหมคะ เปลี่ยนเป็นภาษาอังกฤษตัวเล็กก็มีนะคะ ตัสแปร ทำให้ดูนะเมื่อไหร่ที่แลดูตัวใหญ่นะคะ เวลาที่เราพิมพ์แล้วเหมือนกันทำตัวอย่างให้ดูแล้วนะคะ คำสั่งกี่ตัวต้องพิมพ์ด้วยเล็กเท่านั้นวงเล็บเปิดวงเล็บปิดทุกครั้งเครื่องหมายคำพูดขึ้นคู่กันมาตลอดจะได้ไม่เรียกว่าอะไรนะพอเวลาเราพิมพ์บางทีบางคนก็จะติดแล้วว่าเสร็จเลยทำไมใส่วงเล็บปิดอย่างนี้นะคำพูดกูอิ่มอุ่นจำได้อยู่กรณีที่มันมีเยอะ ๆ ลืมนั้นวิธีใช้ loading พูดน่ะพิมพ์มันเกิดมาแล้วทุกครั้งไปเลยจะได้ไล่กูเปิดแล้วมันแล้วนะ นะคะ ให้เห็นความแตกต่าง enter ตัวใหญ่เหมือนกันใครพิเมพ์ข้อความนี้เสร็จแล้วกด Enter ได้เลยนะคะ ใครเป็นผู้หญิงก็จะใส่คำว่า femaleนี่ไงเด็ก ๆ พิมพ์ยังดีกันอยู่หรือเปล่าด้วยนะคะ เดี๋ยวปลายภาคยังไม่สอบพิมพ์ดีดนะ มีสอบพิมพ์ดีดด้วยนะจะ ได้รู้เขียนโปรแกรมแถวไหนเวลาหน้าเด็กนะ ถ้าใครเข้าใจแล้วแสดงด้วยนะคะเราก็ลงไปที่แสดงคำสั่ง print ได้เลยนะคะดูต่อนะคะ แค่นี้แล้วข้อมูลลงไปแล้วนะคะ สิ่งที่เราทำต่อมาคืออะไรคะ ให้มันแสดงผลคำสั่ง Print สั่งปริ้นแล้วตามด้วย วงเล็บเปิดวงเล็บปิดเสมอ print อะไรดูนะคะเป็นข้อมูลข้อความเลยก็ได้งานนี้เดี๋ยวกด Enter ให้ดูนะคะ นี่เห็นไหมคะ อ๋อไปอะไรนะนี่โอเคไหมคำสั่ง Printนะคะคำสั่ง Print สามารถแสดงทั้งที่แสดงเห็นข้อความแล้วนะถ้าเราต้องการแสดงตัวอักษรนี่แต่ในกรณีนี้ตัวอย่างนี้วงเล็บแล้วก็พิมพ์ sex ลงไปนี่คำพูดแปลว่าตกแรงเขาจะได้ออกมาก็คือคำว่าอีเมลอ้อน female ลงไปอันนี้คือการใช้สำหรับแสดงข้อความที่เป็นห่วงก่อนปีนี้ข้อความที่เป็นตัวเลขหรอกเราจะใช้วิธีไหนตัวอย่างนะคะ ในกรณีที่เป็นตัวเลขนะคะ เริ่มเลยเราต้องประกาศตัวแปรก่อนในที่นี้นะคะ เราจะการรับค่าตัวเลข 2 ทำไมมันเสียงมันค่อย num 1 แล้วก็ num 2 นะคะ ที่เก็บข้อมูลตัวเลข Number นั้นเองเรียงค่านะคะปีนี้ NP มาจากมันก็คือไม่รู้ว่าที่อยู่ในนี้ในฟังก์ชันในวงเล็บเอาเป็นตัวเลขนะฉะนั้นในฟังก์ชันนี้รับงานอะไรครับใครรับข้อความที่บอกว่า Enter First Number บ่แม่นนะคะ1 เบอร์ 2 เวลาสิ่งที่มันได้รับเมฆตัวอักษรเองมันจะรู้ว่าไอ้สิ่งนี้คือเป็นอักขระหรือตัวอักษรสำหรับมันเท่านั้นยังไม่ตีว่ามีเลข 1 มิ ช่นะคะ งั้นเราจะใช้ฟังก์ชั่นมาบอกมันอีกทีหนึ่งว่าให้สิ่งที่อยู่ในวงเล็บนี่จะไปนี่มันเป็นตัวเลขไงเรื่องรู้เรื่องด้วยบอกว่าคอมพิวเตอรืทำตามที่เราสั่งเท่านั้นถ้าเราไม่สอนคำที่มึงเพราะความจริงแล้วมันรู้จักแค่เลขการ์ตูนมันคือรหัสแอสกี้ 0 1 0 0 1 เอาตัวนี้แล้วมันแปลว่าตอนนี้เรากำลังเอาสิ่งที่ของเรานี่ส่งไปให้มันเราได้เราก็ไปคำสั่ง ent นี่นะคะ พร้อมจะลงมือหรือยังผลลัพธ์ว่าโอนเข้าไปนะคะ เดี๋ยวให้ดูความแตกต่างว่าราคาเราป้อนแบบตัวเลขนะตัวเลขมันจะต่างกันอย่างไรเด็ก ๆ ลองดูนะคะเคลียร์ก่อนนะคะ เคลียร์หน้าจอนี้ close ก่อนเปิดใหม่เด็ก ๆ จะได้เห็นทุกอันโอเคไหมคะให้เดูให้ดูแบบแรกก่อนนะคะ แบบที่เราทำในครั้งก็ได้ก็คือไปแล้วยังไม่ได้ระบุว่าเป็นตัวเลขนอนแล้วไม่อาจระบุตัวเลขนะดูดี ๆ นะแบบที่ 1 นะ num 1 เท่ากับ input นี่คือแบบเดิมนะคะ แบบเดิมที่เราเอาข้อความเข้าไปนี่ถ้าเราพิมพ์แบบให้มันรับตัวอักษณเข้าไปพิมพ์แบบพี่ให้มันรับก่อนเข้าไปนี่เราก็คือปกติแล้วก็ตามด้วยคำสั่ง inputอันนี้บอกแล้วอ่ะเราต้องการให้ที่มันแปลงเป็นตัวเลขจริงๆหรือยังเพิ่งรู้ว่ามันเป็นตัวเลขขึ้นจริงเราก็เป็นเรื่องคำสั่ง int เข้าไปอีกเจอนี่นะคะ วงเล็บเปิดแล้วก็วงเล็บปิดนี้นะคะเสร็จแล้วกด Enter 1 ครั้งตัวเล็กลงไปป้อนสัก 3 หลักให้เห็นชัด ๆ เลยนะคะ ป้อนอะไรนะ1 2 3 4 ก็ได้หนองขามเบอร์ 1 นี่ 1 2 3รับน้ำลงตัวเล็ก 1 ตัวเบอร์ที่ 2 นะคะแบบที่ 2 คือนำ 2 กลับวันนี้บอกแล้วนับตัวเลขเพราะฉะนั้นเลยเปิดวงเล็บปิดครั้งที่ 1 แล้วมีวงเล็บเปิดวงเล็บปิดครั้งที่ 2 อีกไข่อะไร input เห็นไหมคะ แล้วนะคำสั่ง input ใส่ใส่ประโยคเพื่อให้โปรแกรมมันแสดงมีคนรู้ว่าจะต้องขึ้น ไม่ขึ้น Error สิไม่ ไม่ ไม่ ไม่ ให้แสดงข้อความนะคะ เครื่องหมายคำพูดหนังเรื่องความลงไปว่า enter คือลำดับที่ Section Number นะคะใครพิมพ์เสร็จแล้วกด enter เมื่อกี้ 1,2,3,4 แล้ว 2,3,4,5,6 หลุดอีกแล้วได้ไหม OK ขอโทษทีเดี๋ยวขยายให้เต็มบรรทัดที่ 1 อธิบายอธิบายไปด้วยบรรทัดที่ 1 เราอาจตกแรงนึกว่าหนาว Number 1 นะคะตัวแปรสำหรับ Moon ตัวเลขอยู่ที่ 1บอกว่าตัวเลขลงมาบอล 3 ตัว23 ก็เลยป้อน 123รอคำสั่งที่ 2 ประกาศตัวแปรชื่อ num 2 โดยใช้คำสั่ง int มาจากคำว่า integer ก็คือคำสั่งนี้จะบอกว่าสิ่งที่เราพูดเข้าไปนี่ไปมันต้องเป็นตัวเลขนะข้อความหรือตัวอักษรที่ใส่เข้าไปนี่ความจริงแล้วมันเป็นตัวเลขน ะ Enter book ก็กรอกตัวเลขลงไป 3 หลักก็คือ 4, 5, 6 ทีนี้อยากเห็นผลลัพธ์ของมันแล้วใช้คำสั่งอะไรคะ สั่งในการแสดงผลคือคำสั่งปริ้นนะคะ ที่นี้ให้แสดงแค่แล้วลืมแก้ Codeลืมแก้โค้ดเดิมที่เคยสอน print ตัวแปร 2 ตัวนี้ออกให้เอา 2 ตัวนี้ นะอะไรก็ได้นะคะ ทำให้ดูใช้คำสั่งปริ้นนะคะ p r i t e รักด้วยเครื่องหมายวงเล็บเปิดวงเล็บปิดสิ่งที่ทำให้นี้ก็คือโปรแกรมที่ชื่อว่านำลองให้มันแสดงผลบวกนะคะ เอา 2 ตัวนี้บวกกันบวกนำ 2 แล้วกด Enter ดู 123 + 456 ผลลัพธ์ได้ก็คือ 9OK ถูกต้องไหมคะ แล้วลองเปลี่ยนเป็นกูดู print ตำแหน่งคนนำ 2 เอานำ 1 ครูนำ 2 ดูนะคะ ใช้เครื่องหมายคูณในคอมพิวเตอร์เครื่องหมายดอกจันนะตัวคูณคือเครื่องหมายดอกจันนะคะ จำไว้นะแม่ลองกดดูนะคะ แล้วเดี๋ยวจะลองให้ เดี๋ยวจะลองให้ตัวนี้นะคะ เวลาทำดำเนินการทางคณิตศาสตร์ที่ใช้แล้วยังต้องมานะคะ บางทีบางคนพิมพ์ผิดลงในวงนะคะ มันจะมีเครื่องหมายคำพูดเครื่องหมายคำพูดก็ใช้เครื่องหมายคำพูดนะคะ ทำไมปิดเครื่องหมายคำพูด… นะคะ เท่ากับกี่ cm ปิดเครื่องหมายคำพูดดูตำแหน่งที่มีเครื่องหมายคำพูดเปิดแล้วอย่าปิดเหมือนที่บอกนะคะ บางทีเหมือนตอนเราพิมพ์มันเป็นเครื่องหมายคำพูดบางตัวมันมีหัวบางทีมันก็ไม่มีหัวนะสนบางทีมันคือตัวเดียวกันนะลูกปิดบังตัวเหมือนมันตอนเราพิมพ์ในโปรแกรมเราน่ะเครื่องหมายคำพูดมันจะเป็นหมึกกี่ทุ่มตรง ๆ 2 อันใช่หรือเปล่าพิมพ์ใน powerpiont มันดันมีหัวขมวดขมวดเหมือน 3, น่ะลูกน้ำหนักความจริงมันคือเครื่องหมายคำพูดนั่นแหละรักนะคะบางทีก็โมโหคอมพิวเตอร์เหมือนกันดี ๆ หัวให้นะเอาเป็นตัวภาษาอังกฤษน่ะ เครื่องหมายคำพูดมันไม่มีหัวทางนี้นะคะ แล้วแต่มันเปลี่ยนของมันเองด้วยแสเงทั้งที่เปลองออกแล้วเข้าใหม่ลูกสวัสดีค่ะได้ยินแล้วนะคะ พี่ล่ามได้ยินไหมคะ ได้ยิินแล้วเนี่ยสวัสดีค่ะ ไม่ได้ยินแสดงว่าไม่ได้ยินงั้นเดี๋ยวจะไม่แน่ใจว่าเป็นกับสัญญาณเน็ตเราไหมมีความรู้สึกว่าช่วงนี้เน็ตสัญญาณไม่ค่อยดีเท่าไหร่ได้แต่ถอดความพี่ล่ามไม่ได้ยินได้ได้สวัสดีค่ะ เหมือนเดิมพี่ล่ามไม่ได้ยินเราเหมือนเดิมวันนี้เป็นอะไรนะสวัสดีค่ะ สงสัยวันนี้ไม่ได้แล้วมั้ง</w:t>
      </w:r>
    </w:p>
    <w:p>
      <w:pPr>
        <w:pStyle w:val="BodyText"/>
      </w:pPr>
      <w:r>
        <w:t xml:space="preserve">(ล่าม) สกลได้ยินเสียงข้างล่างไหมครับ ฮัลโหลขอแก้สักครู่นะครับ โอเคค่ะ</w:t>
      </w:r>
    </w:p>
    <w:p>
      <w:pPr>
        <w:pStyle w:val="BodyText"/>
      </w:pPr>
      <w:r>
        <w:t xml:space="preserve">(ล่าม) ฮัลโหลครับทางฝั่งสกลลองพูดหน่อยครับ</w:t>
      </w:r>
    </w:p>
    <w:p>
      <w:pPr>
        <w:pStyle w:val="BodyText"/>
      </w:pPr>
      <w:r>
        <w:t xml:space="preserve">(อาจารย์สุธิรา) สวัสดีค่ะ</w:t>
      </w:r>
    </w:p>
    <w:p>
      <w:pPr>
        <w:pStyle w:val="BodyText"/>
      </w:pPr>
      <w:r>
        <w:t xml:space="preserve">(ล่าม) OK ได้ยินแล้วครับผม</w:t>
      </w:r>
    </w:p>
    <w:p>
      <w:pPr>
        <w:pStyle w:val="BodyText"/>
      </w:pPr>
      <w:r>
        <w:t xml:space="preserve">(อาจารย์สุธิรา) ได้ยินแล้วนะคะ</w:t>
      </w:r>
    </w:p>
    <w:p>
      <w:pPr>
        <w:pStyle w:val="BodyText"/>
      </w:pPr>
      <w:r>
        <w:t xml:space="preserve">(ล่าม) ได้ยินแล้วครับ</w:t>
      </w:r>
    </w:p>
    <w:p>
      <w:pPr>
        <w:pStyle w:val="BodyText"/>
      </w:pPr>
      <w:r>
        <w:t xml:space="preserve">(อาจารย์สุธิรา) โอเควันนี้นะคะ เด็ก ๆ เดี๋ยวเราจะมาเรียนเขียนโปรแกรมของเราต่อนะคะ หัวข้อที่จะสอนในวันนี้พ่อมีดังนี้เรื่องแรกคำสั่งในการรับค่านะคะ input นั่นเองคำสั่ง input คำสั่งต่อมาคำสั่งในการเลือกเงื่อนไขมีทั้งหมด 3 ตัวนะคะ คือตัวที่ 1 คำสั่งที่ 2 Excel คำสั่งที่ คือคำสั่งที่ 3 คำสั่งสุดท้ายของวันนี้ก็คือสั่งทำงานวนซ้ำหรือที่เรียกว่าลูกหรือการวนรอบมีอยู่ 2 คำสั่งก็คือ 1y คำสั่ง while 2 คำสั่ง for เดี๋ยวเราจะเริ่มกันที่ที่ 1เพื่อไม่ให้เป็นการเสียเวลานะคะขอดูคำสั่งแรกก่อนคำสั่ง input เราจะใช้คำสั่งนี้เมื่อเราต้องการให้มีการรับข้อมูลรับค่านะคะรับข้อมูลผ่านทางคีย์บอร์ดเราก็จะใช้ input ใน python นะคะก็คือสร้างมาแล้วแล้วนำมาใช้ได้แต่เราจะต้องมาเขียนโค้ดเพื่อนฟังก์ชั่นนี้มันทำงานด้วยนะคะ โดยปกตินี่ไอ้เจ้าคำสั่ง input มันจะรับค่าผ่านแป้นก็คือเมื่อเราจิ้มนี่ไม่ว่าจะเป็นตัวเลขอะไรคอมพิวเตอร์มันจะมองเห็นเป็นอักขระหรือตัวอักษรนะคะ มันก็จะมีวิธีว่าการจะรับตัวอักษรที่เป็นตัวเลขนี่แล้วเวลาต้องการให้มันคำนวณได้นี่เราจะใช้วิธีที่เรียกว่าการแปลงหรือระบุชนิดของข้อมูลให้รู้ว่าตัวอักษรที่ป้อนที่เป็นตัวเลขนี่ความจริงแล้วมันคือตัวเลขไม่ใช่ตัวอักษรเด็ก ๆ เปิดโปรแกรมเราขึ้นมาพร้อมไส้ด้วย เดี๋ยวเราเรียนไปด้วยแล้วคีย์ไปด้วยเดิมค่ะหา python เราโปรแกรมของเรานั่นเอง พิมพ์ python ช่องอย่าลืมสลับหน้าจอขอโทษทีไอ้เด็ก ๆ เปิดเปิดโปรแกรมเรานะคะใช้แว่นขยายหาก็ได้อันนี้เพราะว่าไม่อยากปิดหน้าจอตัวเองนะคะ ก็เลยใช้ตัวช่วยนิดหน่อยพิมพ์ p-y-t-h โปรแกรมนี้เราใช้ประจำนะแล้วก็คิดขึ้นมาเปิด Open ได้เลยเพราะเราจะลองคีย์คำสั่ง input ลงไปนะคะ เราจะโค้ดดิ้งมันไปด้วยอธิบายความหมายของคำสั่งหรือวิธีการรูปแบบก็คือกฎข้อที่ 1 จำไว้ดี ๆ คำสั่งจะต้องพิมพ์ด้วยพิมพ์เล็กเท่านั้นไม่เป็นตัวพิมพ์ใหญ่ฉะนั้นเมื่อพิมพ์ไปแล้วถ้าขึ้น Error เช็คเลยว่าตัวเองคำสั่งเป็นตัวพิมพ์เล็กหรือตัวพิมพ์ใหญ่โอเคนะคะ ไปต่อดูตัวอย่างนะคะก่อนอื่นอธิบายก่อนนะคะ ที่เราจะสั่งให้มันรับค่าได้เราจะต้องตัวแปรนะคะในตัวอย่าง name แกก็เหมือนกันการประกาศชื่อตัวแปรนี่มันก็มีกฏอยู่ว่า 1 ถ้าสมมติเด็ก ๆ ใช้ตัวแปรที่พี่พิมพ์ด้วยตัวพิมพ์เล็กแล้วพอเวลาไปเรียกใช้เหมือนพิมพ์คำว่าเนมด้วยคำว่าตัวเล็กได้เวลาไปเรียกพิมพ์ N A M E ที่เป็นตัวพิมพ์ใหญ่ชื่อเดียวกันแต่คอมพิวเตอร์มันจะมองว่าเป็นตัวแปรปรวนละตัวนะคะ ฉะนั้นต้องจำได้ว่าตัวแปรที่ตัวเองประกาศเป็นตัวเล็กเวลาเรียกใช้ไปเรียกตัวเล็กไม่ใช่ไปเรียกด้วยตัวใหญ่มันจะแยกออกเป็นคนละชื่อนะฉะนั้นก่อนที่เราจะให้มันรับค่าได้นี่เราจะต้องประกาศตัวแปรเพื่อเก็บค่าที่เราจะรับเข้าไปซึ่งในตัวอย่างนี้จะประกาศตัวแปรที่ชื่อว่า nameเพื่อที่จะรักค่าข้อมูลที่เข้ามาก็คือในตอนที่คำสั่ง input เราใส่ข้อความว่า Enter your name ไม่อยากพิมพ์เป็นภาษาอังกฤษว่า Enter your nameกรุณาเป็นภาษาไทยได้ถ้าไม่ใช่คำสั่งไม่ใช่ตัวแปร นี่สามารถพิมพ์ข้อความที่อยู่ในเครื่องหมายคำพูดนี่เครื่องหมายถ้าเป็นคำสั่งหรือตัวแปรนะคะ ถ้าเป็นพวกคำสั่งตัวแปรเครื่องหมายทางคณิตศาสตร์เราจะใช้ภาษาไทยไม่ได้เอาง่าย ๆ คือภาพเป็นข้อความเหมือนตรงนี้คำว่าสวัสดีนะคะ ลงไปโอเคนะคะ อันดับแรกก็คือเราจะประกาศตัวแปรชื่อว่า name วิธีประกาศตัวแปรรูปแบบก็คือพิมพ์ชื่อตัวแปรแล้วตามด้วยเครื่องหมายเท่ากับแล้วก็ตามด้วยสิ่งที่จะให้ตัวแปรนั้นเป็นซึ่งในที่นี้ก็คือเราจะให้ตัวแปรนี่ input ที่พูดก็คือให้มันรับค่าแล้วในคำสั่ง input คือถ้าเด็ก ๆ เห็นคำสั่งที่มีวงเล็บคือหมายความว่าสิ่งที่อยู่ในวงเล็บนั้นสิ่งที่จะให้โปรแกรมมันทำออกมานะคะ เช่นทำหรือแสดงออกมาเช่นพิมพ์ข้อความว่า Enter your name ถือป้ายออกมาเป็นไทยก็คือให้ใส่ชื่อก็คือมันจะมีการป้อนชื่อเข้าไปทางคีย์บอร์ดได้รับค่าชื่อนะคะ ก็เสร็จแล้ว Print รับคำสั่งปริ้นที่เราสอนไปว่าสัปดาห์ก่อนมันปริ้นอะไรปริ้นคำว่าสวัสดีแล้วบวกด้วย name ก็คือให้มันเป็นสิ่งที่ name นี้เก็บลงมาพร้อมหรือยังพร้อมจะลงมือพิมพ์หรือยังคะอันดับแรกค่ะเปิดเปิดหน้าต่างโปรแกรมเราเริ่มเลยพิมพ์คำสั่งเกม Team name ทำอย่างไรจะเปิด 2 หน้าต่างได้กระปุกไม่ย่อให้ผมอยากเปิด 2 หน้าผมอยากเปิด 2 เห็นไหมได้ 2 อันเลยนะได้ไหมคะ ตัวแรกเราต้องเตรียมตัวแปรประกาศตัวแปร name N A M E นะคะตามด้วยเวลาประกาศตัวแปรจะต้องตามด้วยระบุอะไรเดี๋ยวจะต้องกดวรรค 1 ครั้งนะคะ สังเกตก่อนแล้วค่อยพิมพ์เครื่องหมายเท่ากับแล้วค่อยไปมีครั้งนึงแล้วตามด้วยเครื่องหมายคำสั่ง input ให้ตามด้วย love momวงเล็บเพราะอะไรคือทุกครั้งตอนมาเวลาบอกใส่วงเล็บปุ๊บเด็กๆจะพากันเปิดวงเล็บลืมบอกว่าต้องปิดวงเล็บอ่ะก็ไม่ปิดแล้วมันก็จะมี error ฉะนั้นเวลาสอนใหม่เนื่องจากคำสั่ง input นี่ต้องมีวงเล็บเปิดวงเล็บปิดก็เลยต้องให้ใส่วงเล็บเปิดวงเล็บปิดเอาไว้เลยจะได้ไม่หายไปไหนจะได้ไม่ลืมนะคะ แล้วตามด้วยอะไรนี้ให้มันมีข้อความเพื่อรับค่าใส่เครื่องหมายคำพูดค่ะ Google Code หรือ Double Code ก็ได้ไปทั้งเหมือนกันอันไหนที่มันมีคู่เมื่อมันมีเครื่องหมายคำพูดเปิดมันต้องมีเครื่องหมายคำพูดปิดให้ใส่แบบนี้เสมอทำให้เป็นเขาเรียกว่าอะไรล่ะ Code ให้เป็นนิสัยก็คือเพราะใส่วงเล็บใส่วงเล็บทั้งเปิดทั้งปิดคู่กันมาใส่เครื่องหมายคำพูดใส่เครื่องหมายคำพูดเปิดปิดขึ้นมาแล้วเราก็ป้อนข้อความลงตัวนี่ความเป็นตัว your name เราเปลี่ยนเป็นภาษาไทยก็ได้ใช้คำว่าสวัสดีไม่ใช่กรุณา Enter your name ก็คือกรุณาป้อนชื่อนะคะ กรุณาภาษาไทยเห็นไหมบางทีพอใช้ภาษาไทยสังเกตก็ในโปรแกรมเราไงนี่นะคะจะมี Property คุณสมบัติมันไม่ควรข้อความมันไม่ควรห่างแบบนี้ที่พบกับพี่หรือคนที่สมบัติแล้วก็ไปที่คำว่า Fontเอาอีกแล้วฝ้าขึ้นแว่นอีกแล้วแล้วก็ไม่เห็นพวกนี้ใช้ seranee ดูซิจะได้ไหมไม่เป็นไรงั้นเนื่องจากเรามีปัญหาในการใส่ฟอนต์ภาษาไทยเราก็พิมพ์ข้อความเป็นภาษาอังกฤษส่วนตัวอย่างไปก่อนยังไม่มีเวลาไปแก้นะคะอนั้นคือเรายังไม่เน้นถึงขั้นเขียนภาษาไทยทั้งหมดก็เลยคำว่า Enter name ก็ได้ Enter your name ลงไปก่อนก็ได้นะคะเปิดตัวอย่างก่อนก็ได้นะคะ เด็ก ๆ เหมือนตัวอย่าง y-o-u-r your your name แล้วก็เครื่องหมายโคลอนอังกฤษเค้าเว้นข้างหลังไว้นิดนึงแบบนี้นะคะ คือเสร็จคำสั่งที่ 1คำสั่งใหม่ให้กดอะไรคะ กด enter เซ็นเซอร์ลงไปขึ้นคำสั่งใหม่ใช่ไหมคะ พอกด Enter ปุ๊บมันจะให้ป้อนข้อความเราก็ป้อนชื่อลงไปใส่ชื่อเล่นก็ได้ใส่ลงไปก่อนคำสั่งยังไม่เสร็จเลยนะคะ อันนี้คือเราเลือกใช้ตัวนี้มันจะพิมพ์แบบเต็มบรรทัดเดี๋ยวหาไอ้เติ้ลก่อนนะแป๊บนึงเราจะใช้อีกแบบหนึ่งก่อนไอเดิ้ลไอดอลแป๊บนึงขอเช็คก่อนนะคะ เด็ก ๆ เอามือไวใจเร็วจริง ๆวลองแสดงผลด้วยคำว่า Print วงเล็บเปิดวงเล็บปิดแล้วก็พิมพ์เดี๋ยวจะมีปัญหาภาษาอังกฤษใช้ Hello บวกด้วยเครื่องหมายบวกแล้วก็ตามด้วยชื่อเขาตัวแปรนะคะ ตัวแปรของเราก็คือ name ลืมวรรคตรง Hello เห็นไหมผลลัพธ์ที่ได้เห็นไหมคะเมื่อกี้ลืมบอกนะคะ ทำซ้ำอีกวิธีการไม่พิมพ์ใหม่ก็ทำแถบแบบนี้นะคะ ต้องกด Control + C แล้วก็ Control + V เพื่อวางนะคะ ลงชื่อวันนี้ 1 ให้มันมีช่องว่างตรงคำว่า Hello เวลาจะต้องการให้มันเว็บนี้มันจะอยู่ตรงนี้ไหมคะ นี่คือตัวอย่างที่ 1 สั่ง input โดยเราประกาศตัวแปรที่ว่า name เก็บค่า ชื่อว่าลงไปจะไปแล้วเมื่อกด Enter ปุ๊บว่าไงเราอยากรู้ว่ามันจะแสดงทำปกรายงานนี้แล้วข้ามไปไหมเราก็สั่งด้วยคำสั่ง Print วงเล็บแสดงข้อความว่า Hello แล้วตามด้วยตัวแปรที่เราเก็บเมื่อกี้นี้ออกมาก็คือมันก็จะขึ้นแล้วก็ตามด้วยชื่อทีี่ทีนี้ลองนะคะ ลองอีกทีหนึ่งให้เด็ก ๆ มีตัวอย่างแล้วนะ โจทย์ก็คือโจทย์ก็คือเด็ก ๆ ลองทำนะคะ แล้วจะเดินไปดูอยากให้ประกาศตัวแปรเพื่อบอกให้รู้ว่าเป็นผู้หญิงหรือเป็นผู้ชายนั้นใช้ตัวแปรชื่ออะไรดีคะ ลองไป Search อะไร Google หาสิ่งที่จะระบุว่าเป็นหญิงหรือชายคือคำว่าอะไรคะ เพศนั้นอยากให้เมื่อให้อาตมาเข้าไปแล้วมึงเป็นคนดีมึงก็จะบอกว่ามึงเป็นผู้หญิงใช่ไหมนะคะ เพราะฉะนั้นประกาศตัวแปรก่อนแล้วให้ รับค่าฃเพื่อแสดงจะแสดงชื่อแสดงว่าเพศข้อมูลที่แสดงว่าเป็นหญิงหรือขชาย ลองสิอันดับแรกก่อนต้องประกาศตกฃปลาก่อนประเภทหนังภาษาอังกฤษคำว่าอะไรค้น Google ค่ะตัวช่วยอธิบายวิธีการประกาศตัวแปรก่อนนะคะเพราะว่าอะไรลูกคำว่าเรียนภาษาอังกฤษ Search Google สินึกไม่ออกนักออกแบบสอบถามอะไรคือคำถามภาษาอังกฤษนะคะดับแรกก่อนเป็นอะไรครับตัวแปรเพศคือคำว่าอะไรคะ เดี๋ยวค้นให้ดูนะคะ เวลาเราใช้แผนกเราจะต้องบอกแล้วว่าครับเพราะฉะนั้นอัดมาเป็นภาษาไทยอย่างนี้นะคะ เด็ก ๆ Google แปลภาษา Google แปลแล้วเว็บ แล้วไม่ชอบภาษาไทยรอแป๊บนึงไปแบบนี้นะคะ งั้นข้างเราก็จะได้หลับสนิทออกมาตั้งนกแสกเพราะฉะนั้นแนนนี้ว่าดังนั้นตัวแปรนี้จะชื่อว่า sex ฟังเสียงเสียงค่อยนะคะมีหลายตัวแทนเธอก็ได้ถ้าสุภาพมีคำว่า gender ที่นี้ก็คือเอา เรื่องนั่นแล้วเด็กทำง่ายกว่าลองประกาศตัวแปรค่ะแปลว่าตามด้วยเครื่องหมายเท่ากับแล้วก็วะตามด้วยคำสั่งที่เราจะใช้ในการวัดค่านั้น inputเปลี่ยนจาก your name in your อะไรคะ your sex แล้วกด enter มันจะให้ป้อนนี้หญิงดูคำว่าเพศหญิงนะคะภาษาอังกฤษเพศชาย female ทรายตัวล่างเวลาคำว่า Page อายหนังอาร์ว่าผู้ชายมันจะเป็นแมนใช่ไหมผู้หญิง เมื่อกี้บอกว่าอะไรนะแปรที่ระบุเพศใช่ไหมคะ เปลี่ยนเป็นภาษาอังกฤษตัวเล็กก็มีนะคะ ตัสแปร ทำให้ดูนะเมื่อไหร่ที่แลดูตัวใหญ่นะคะ เวลาที่เราพิมพ์แล้วเหมือนกันทำตัวอย่างให้ดูแล้วนะคะ คำสั่งกี่ตัวต้องพิมพ์ด้วยเล็กเท่านั้นวงเล็บเปิดวงเล็บปิดทุกครั้งเครื่องหมายคำพูดขึ้นคู่กันมาตลอดจะได้ไม่เรียกว่าอะไรนะพอเวลาเราพิมพ์บางทีบางคนก็จะติดแล้วว่าเสร็จเลยทำไมใส่วงเล็บปิดอย่างนี้นะคำพูดกูอิ่มอุ่นจำได้อยู่กรณีที่มันมีเยอะ ๆ ลืมนั้นวิธีใช้ loading พูดน่ะพิมพ์มันเกิดมาแล้วทุกครั้งไปเลยจะได้ไล่กูเปิดแล้วมันแล้วนะ นะคะ ให้เห็นความแตกต่าง enter ตัวใหญ่เหมือนกันใครพิเมพ์ข้อความนี้เสร็จแล้วกด Enter ได้เลยนะคะ ใครเป็นผู้หญิงก็จะใส่คำว่า นี่ไงเด็ก ๆ พิมพ์ยังดีกันอยู่หรือเปล่าด้วยนะคะ เดี๋ยวปลายภาคยังไม่สอบพิมพ์ดีดนะ มีสอบพิมพ์ดีดด้วยนะจะ ได้รู้เขียนโปรแกรมแถวไหนเวลาหน้าเด็กนะ ถ้าใครเข้าใจแล้วแสดงด้วยนะคะเราก็ลงไปที่แสดงคำสั่ง print ได้เลยนะคะดูต่อนะคะ แค่นี้แล้วข้อมูลลงไปแล้วนะคะ สิ่งที่เราทำต่อมาคืออะไรคะ ให้มันแสดงผลคำสั่ง Print สั่งปริ้นแล้วตามด้วย วงเล็บเปิดวงเล็บปิดเสมอ print อะไรดูนะคะเป็นข้อมูลข้อความเลยก็ได้งานนี้เดี๋ยวกด Enter ให้ดูนะคะ นี่เห็นไหมคะ อ๋อไปอะไรนะนี่โอเคไหมคำสั่ง Printนะคะคำสั่ง Print สามารถแสดงทั้งที่แสดงเห็นข้อความแล้วนะถ้าเราต้องการแสดงตัวอักษรนี่แต่ในกรณีนี้ตัวอย่างนี้วงเล็บแล้วก็พิมพ์ sex ลงไปนี่คำพูดแปลว่าตกแรงเขาจะได้ออกมาก็คือคำว่าอีเมลอ้อน female ลงไปอันนี้คือการใช้สำหรับแสดงข้อความที่เป็นห่วงก่อนปีนี้ข้อความที่เป็นตัวเลขหรอกเราจะใช้วิธีไหนตัวอย่างนะคะ ในกรณีที่เป็นตัวเลขนะคะ เริ่มเลยเราต้องประกาศตัวแปรก่อนในที่นี้นะคะ เราจะการรับค่าตัวเลข 2 ทำไมมันเสียงมันค่อย num 1 แล้วก็ num 2 นะคะ ที่เก็บข้อมูลตัวเลข Number นั้นเองเรียงค่านะคะปีนี้ NP มาจากมันก็คือไม่รู้ว่าที่อยู่ในนี้ในฟังก์ชันในวงเล็บเอาเป็นตัวเลขนะฉะนั้นในฟังก์ชันนี้รับงานอะไรครับใครรับข้อความที่บอกว่า Enter First Number บ่แม่นนะคะ1 เบอร์ 2 เวลาสิ่งที่มันได้รับเมฆตัวอักษรเองมันจะรู้ว่าไอ้สิ่งนี้คือเป็นอักขระหรือตัวอักษรสำหรับมันเท่านั้นยังไม่ตีว่ามีเลข 1 มิ ช่นะคะ งั้นเราจะใช้ฟังก์ชั่นมาบอกมันอีกทีหนึ่งว่าให้สิ่งที่อยู่ในวงเล็บนี่จะไปนี่มันเป็นตัวเลขไงเรื่องรู้เรื่องด้วยบอกว่าคอมพิวเตอรืทำตามที่เราสั่งเท่านั้นถ้าเราไม่สอนคำที่มึงเพราะความจริงแล้วมันรู้จักแค่เลขการ์ตูนมันคือรหัสแอสกี้ 0 1 0 0 1 เอาตัวนี้แล้วมันแปลว่าตอนนี้เรากำลังเอาสิ่งที่ของเรานี่ส่งไปให้มันเราได้เราก็ไปคำสั่ง ent นี่นะคะ พร้อมจะลงมือหรือยังผลลัพธ์ว่าโอนเข้าไปนะคะ เดี๋ยวให้ดูความแตกต่างว่าราคาเราป้อนแบบตัวเลขนะตัวเลขมันจะต่างกันอย่างไรเด็ก ๆ ลองดูนะคะเคลียร์ก่อนนะคะ เคลียร์หน้าจอนี้ close ก่อนเปิดใหม่เด็ก ๆ จะได้เห็นทุกอันโอเคไหมคะให้เดูให้ดูแบบแรกก่อนนะคะ แบบที่เราทำในครั้งก็ได้ก็คือไปแล้วยังไม่ได้ระบุว่าเป็นตัวเลขนอนแล้วไม่อาจระบุตัวเลขนะดูดี ๆ นะแบบที่ 1 นะ num 1 เท่ากับ input นี่คือแบบเดิมนะคะ แบบเดิมที่เราเอาข้อความเข้าไปนี่ถ้าเราพิมพ์แบบให้มันรับตัวอักษณเข้าไปพิมพ์แบบพี่ให้มันรับก่อนเข้าไปนี่เราก็คือปกติแล้วก็ตามด้วยคำสั่ง inputอันนี้บอกแล้วอ่ะเราต้องการให้ที่มันแปลงเป็นตัวเลขจริงๆหรือยังเพิ่งรู้ว่ามันเป็นตัวเลขขึ้นจริงเราก็เป็นเรื่องคำสั่ง int เข้าไปอีกเจอนี่นะคะ วงเล็บเปิดแล้วก็วงเล็บปิดนี้นะคะเสร็จแล้วกด Enter 1 ครั้งตัวเล็กลงไปป้อนสัก 3 หลักให้เห็นชัด ๆ เลยนะคะ ป้อนอะไรนะ1 2 3 4 ก็ได้หนองขามเบอร์ 1 นี่ 1 2 3รับน้ำลงตัวเล็ก 1 ตัวเบอร์ที่ 2 นะคะแบบที่ 2 คือนำ 2 กลับวันนี้บอกแล้วนับตัวเลขเพราะฉะนั้นเลยเปิดวงเล็บปิดครั้งที่ 1 แล้วมีวงเล็บเปิดวงเล็บปิดครั้งที่ 2 อีกไข่อะไร input เห็นไหมคะ แล้วนะคำสั่ง input ใส่ใส่ประโยคเพื่อให้โปรแกรมมันแสดงมีคนรู้ว่าจะต้องขึ้น ไม่ขึ้น Error สิไม่ ไม่ ไม่ ไม่ ให้แสดงข้อความนะคะ เครื่องหมายคำพูดหนังเรื่องความลงไปว่า enter คือลำดับที่ Section Number นะคะใครพิมพ์เสร็จแล้วกด enter เมื่อกี้ 1,2,3,4 แล้ว 2,3,4,5,6 หลุดอีกแล้วได้ไหม OK ขอโทษทีเดี๋ยวขยายให้เต็มบรรทัดที่ 1 อธิบายอธิบายไปด้วยบรรทัดที่ 1 เราอาจตกแรงนึกว่าหนาว Number 1 นะคะตัวแปรสำหรับ Moon ตัวเลขอยู่ที่ 1บอกว่าตัวเลขลงมาบอล 3 ตัว23 ก็เลยป้อน 123รอคำสั่งที่ 2 ประกาศตัวแปรชื่อ num 2 โดยใช้คำสั่ง int มาจากคำว่า integer ก็คือคำสั่งนี้จะบอกว่าสิ่งที่เราพูดเข้าไปนี่ไปมันต้องเป็นตัวเลขนะข้อความหรือตัวอักษรที่ใส่เข้าไปนี่ความจริงแล้วมันเป็นตัวเลขน ะ Enter book ก็กรอกตัวเลขลงไป 3 หลักก็คือ 4, 5, 6 ทีนี้อยากเห็นผลลัพธ์ของมันแล้วใช้คำสั่งอะไรคะ สั่งในการแสดงผลคือคำสั่งปริ้นนะคะ ที่นี้ให้แสดงแค่แล้วลืมแก้ Codeลืมแก้โค้ดเดิมที่เคยสอน print ตัวแปร 2 ตัวนี้ออกให้เอา 2 ตัวนี้ นะอะไรก็ได้นะคะ ทำให้ดูใช้คำสั่งปริ้นนะคะ p r i t e รักด้วยเครื่องหมายวงเล็บเปิดวงเล็บปิดสิ่งที่ทำให้นี้ก็คือโปรแกรมที่ชื่อว่านำลองให้มันแสดงผลบวกนะคะ เอา 2 ตัวนี้บวกกันบวกนำ 2 แล้วกด Enter ดู 123 + 456 ผลลัพธ์ได้ก็คือ 9OK ถูกต้องไหมคะ แล้วลองเปลี่ยนเป็นกูดู print ตำแหน่งคนนำ 2 เอานำ 1 ครูนำ 2 ดูนะคะ ใช้เครื่องหมายคูณในคอมพิวเตอร์เครื่องหมายดอกจันนะตัวคูณคือเครื่องหมายดอกจันนะคะ จำไว้นะแม่ลองกดดูนะคะ จะลองให้เดี๋ยวจะลองให้ตัวนี้นะคะ เวลาทำดำเนินการทางคณิตศาสตร์ที่ใช้แล้วยังต้องมานะคะ บางทีบางคนพิมพ์ผิดลงในวงนะคะ มันจะมีเครื่องหมายคำพูดเครื่องหมายคำพูดก็ใช้เครื่องหมายคำพูดนะคะ ทำไมปิดเครื่องหมายคำพูด… นะคะ เท่ากับกี่ cm ปิดเครื่องหมายคำพูดดูตำแหน่งที่มีเครื่องหมายคำพูดเปิดแล้วอย่าปิดเหมือนที่บอกนะคะ บางทีเหมือนตอนเราพิมพ์มันเป็นเครื่องหมายคำพูดบางตัวมันมีหัวบางทีมันก็ไม่มีหัวนะสนบางทีมันคือตัวเดียวกันนะลูกปิดบังตัวเหมือนมันตอนเราพิมพ์ในโปรแกรมเราน่ะเครื่องหมายคำพูดมันจะเป็นหมึกกี่ทุ่มตรง ๆ 2 อันใช่หรือเปล่าพิมพ์ใน powerpiont มันดันมีหัวขมวดขมวดเหมือน 3, น่ะลูกน้ำหนักความจริงมันคือเครื่องหมายคำพูดนั่นแหละรักนะคะบางทีก็โมโหคอมพิวเตอร์เหมือนกันดี ๆ หัวให้นะเอาเป็นตัวภาษาอังกฤษน่ะ เครื่องหมายคำพูดมันไม่มีหัวทางนี้นะคะ แล้วแต่มันเปลี่ยนของมันเองด้วย็นตัวเลขและตัวอักษณ ขอโทษทีนะคะนี่คือคำสั่งใจที่เราต้องการพี่ถ้าเมื่อใดทำไว้นะคะ โอเคนะข้อมูลไม่มีคำว่า inputข้อมูลเส้นหมี่นิทานเราคำสั่ง Print ก็คือใครในข้อมูลมันอีกทีหนึ่งว่าจะขึ้นมามันจะเป็นนะคะที่นี้มันสั่งปริ้นภาพปริ้นเพื่อแสดงตัวของข้อความนะคะในวงเล็บนะคะเครื่องหมายคำพูดต้องการหรือเป็นตัวเลขนะคะเราไม่ต้องใส่เครื่องพูดเหมือนตัวอย่าง print เดี๋ยวพักเบรคให้น้อง ๆ ไปเข้าห้องน้ำไปเข้าห้องน้ำให้เรียบร้อยเรายังสั่งย่อยอีก เดี๋ยวแม่ไม่อยู่นะคะ พรุ่งนี้ค่ะ ก่อนค่ะ เด็ก ๆ ค่อยเข้ามาเข้าห้องน้ำให้เรียบร้อยตอนนี้เวลาคือ 10:30 น นะคะ โมง 10:32 ค่อยเข้ามาโอเคค่ะโอเคนะคะเข้ามาหมดหรือยังหมดแล้วนะเรามาดูคำสั่งต่อไปนะคะเงื่อนไขคำสั่งที่เป็นเงื่อนไขที่เป็น if นะคะตอนแรกคำสั่งคือถ้าทำอะไรวันนี้จะมีเงื่อนไขเดียวถ้าสมมุติสมมติไม่แสดงนั่นก็คือคำสั่งนี้นะคะ ไม่ทำตามที่เรากำหนดเงื่อนไขนั้นตรงกับที่เรากำหนดก็คือจะทำเมื่อเงื่อนไขเป็นจริงแล้วยังไม่มีนะคะ ถ้า 1 + 1 = 2 เห็นไหม 1/2 เป็นจริงมันถึงจะทำงานนึกออกนะหรือถ้า 1 + 1 = 2 แล้วไม่เท่ากับของมันจะไม่ทำงานมันก็เลยนะคะสิ่งที่อยู่ต่อจากไม่ทำงานเลยสีที่อยู่ในเงื่อนไขนะคะ จะไม่หรือเป็นจริงนะคะ สั่งต่อมาคำสั่งที่ if แล้วมี 2 เงื่อนไขเพราะมี if และมีก็ละกันหาอะไรว่าจะไม่ไปอีกนั่นหมายความว่าคำสั่งเงื่อนไขที่อยู่ใน If ไม่เป็นจริงนะคะ แล้วมันจะไปทำอะไรต่อจากเอวนะคะ เพราะฉะนั้นในตรงนี้นะคะ ในคำสั่งนี้มันก็จะมีคำส่วนที่ 1 อยู่ตรงนี้ส่วนที่ 2 อยู่ตรงเอวนะคะคำสั่งแรกมันจะเริ่มที่ if มันจะเข้ามาที่ if ก่อนพอมันเป็นจริงก็จะมาหาแล้วคำสั่งที่อยู่ใน elif นะคะนี่คือคำสั่งเงื่อนไขเป็นจริงทำเหมือนไข่ที่อยู่ใน if นึกออกหลังที่ 3 ทำที่ 3 นะคะ ตัวแรกออกนะคะ อะไรนะดีนะคะมันจะเป็นลักษณะไม่มีทางเลือกหลายแบบจะเลือกเหมือนอะไรล่ะเหมือนเหมือนมีเมนูน่ะถ้าไม่ทำเมยูที่ 1 ก็ไปทำเมนูที่ 2 อย่างนี้มันมีทางเลือกมากกว่า 2 ทางเลือกมากกว่าหรือมีเงื่อนไขที่นี้หนังกันนะคะ ที่นั่นมาดูที่ตัวอย่างแรกการใช้ if อย่างเดียวสำหรับคำสั่ง If แค่ตัวเดียวคือคำสั่งแรกนะ if อันดับแรกเราในตัวอย่างนี้นะคะ แม่แปลว่าโอเคไปกำหนดแปลโทรกลับสิแล้วในเงื่อนไขนี้เริ่มใช้คำสั่ง If โดยให if เด็กดูดี ๆ นะจะต้องมี 2 อีกนะคะ 2 อันในกรณีที่อยู่ในเงื่อนไขนะเป็นเหมือนกันสังเกตเครื่องใหม่ใช้แค่ 1 จำไว้เลยนะคะ เครื่องหมายเท่ากับจะมี 2 เราก็ควรงดสั่งก็เท่ากับให้มันทำอะไรให้มันแล้วก็บอกว่า AIS แสดงผลออกมาให้ดูนะคะ อันนี้ต้องบอกแห้งหุ้นเช็คค่า a เท่ากับ 10 วันถึงจะแสดงคำว่าออกนะตอบนะคะ ทดสอบระบบไปที่ตัวโปรแกรมเรานะคะ ไหนล่ะไหนล่ะเดี๋ยวเคลียร์ให้นะคะเคลียร์หน้าจอให้ก่อนก่อนอื่่นประกาศตัวแปรแบบที่ 2 ประกาศตัวแปรชื่อว่าประกาศตัวแปรชื่อว่าเอการพิมพ์ A นะคะ การประกาศตัวแปรยกเครื่องหมาย 1 กระจายตัวแปรจะบอกให้รู้ว่าตัวแปรมีค่าเท่าไหร่ขายข้าวเปล่ากำหนดไม่มีค่ะ มันหมายความว่าตัวแปรตัวนี้ของมันอยู่ที่ 10 มีค่าอยู่ที่ 10 นะคะ เสร็จแล้วเราจะทำกำหนดเงื่อนไขให้ตัวแปรก็คือใช้คำสั่งอีกค่ะสั่ง if พิมพ์ด้วยตัวเล็กช่วยกบแปล A ก็ให้มันตอบว่าตัวแปร A = นี่เท่ากับใน if ใส่เครื่องวันนะคะจำไว้เลยนะคะ แล้วเวลาเราใช้เราจะต้องพิมพ์เท่ากับ 2 ตัวนะคะ มีค่าเท่ากับ 10 ไหมและทุกครั้งที่ใช้คำสั่ง If จะต้องปิดด้วยเครื่องหมายโคลอนเสมอเซมิโคลอนต่างกันนะคะ ถ้ามีจุดดและมีลูกน้ำเศรษฐีควนร่อนใช่ไหมคะ8 จุดคือโคลอนโอเคนะคะ แล้วกด enter อันนี้ให้โปรแกรมมันเลื่อน ขายของเรามีค่าเท่ากับ 10 จริงไหมนะคะออกมาสิ่งที่เราต้องการรู้ต่อมาก็คือถ้ามันให้มันแสดง Print อะไรบอกว่าเอ็งอ่ะอันนี้เป็นข้อความนะคะเราต้องไปแสดงใช้เครื่องหมายคำพูดเราสามารถใช้แบบขีดเดียวหรือแบบ 2 ขีดก็ได้เหมือนที่บอกจะลองให้ดูว่าเครื่องหมายขีดก็ใช้ได้นะเครื่องหมายแบบ singler code นะคะ a = 10 ขอโทษนะคะ ปิดเด็กลองกดเป็นผู้ดูปริ้นผ้าหลินว่า a เท่ากับ ชั่นบอกแล้วถ้า Error ขึ้นเด็ก ๆ ใจเราจะดูว่ามันผิดตรงไหนเห็นไหมคะ มันก็จะบอกให้เราไปที่ตำแหน่ง in</w:t>
      </w:r>
      <w:r>
        <w:t xml:space="preserve">็อก Line ในบรรทัดที่ 1รูปแบบผิด พิมพ์รอก่อนได้เพราะดูแล้วเด็ก ๆ น่าจะยังพิมพ์ไม่เสร็จ ผิดตรงบันทัด if if if statement Block มันบอกว่า identiststatement Online 1 หรือ Error หรือ box มันเป็น box เข้าใจแล้วก่อนอื่นนะคะ เด็ก ๆ พิมพ์ตัวนี้เสร็จมันจะขึ้นไปขีด 3 ขีด Enter ลงไป 1 ครั้งให้มันขึ้นอย่างนี้ก่อนไอ้ตัวเหมือนพร้อมนะคะ เราถึงจะพิมพ์คำสั่งใหม่ต่อไปได้นะ OK ไหมวันนี้ใครพิมพ์ถึง if แล้วพิมพ์เงื่อนไขปุ๊บนี่เด็กจะ ต้องแล้วมันจะขึ้นไอ้ที่ อย่างนี้ขึ้นมาน่ะ Enter ลงไป 1 ครั้งให้มันขึ้นเครื่องหมายนี้ก่อนนะคะ ให้มึงพิมพ์พร้อมก่อนสั่งปริ้นได้นะคะ โอเคไหมเวอร์ชั่นเปลี่ยนนี่คือเงื่อนไขเดียวก็คือให้มันไปเช็คว่า a = 10 ไหมถ้าเข้าให้แสตมป์ก็คือไอ้ค่าของเราเท่ากับ 10เราสั่งปริ้น a เท่ากับ 10มันก็เลย print a = 10 ออกมานะคะ วันนี้มาดูตัวอย่างต่อไปเงื่อนไขที่ 2 เงื่อนไขที่ 1 เสร็จหรือยังเดี๋ยวขอไปตรวจก่อนนะคะ โอเคนะคะ ก็ข้อนี้ไม่ยาวมากก็น่าจะเข้าใจเพราะว่าเด็ก ๆ น่าจะกำหนดค่าตัวเลขของตัวเองมาดูตัวอย่างตัวที่ 2 ปีนี้เงื่อนไขมี 2 เงื่อนไขเพราะเราจะใช้ if แล้วก็ elfi ไปโดนได้อย่างไรนี่ดูตัวอย่างแรกเหมือนเดิมปกติแปลเหมือนเดิมนะคะ เปลี่ยนชื่อตัวแปรก็ได้นะเด็ก ๆ มันจะได้ไม่ไปจำแต่ทีนี้ไอ้บอกว่า ตัวแปร a = 10 ทีนี้ในเงื่อนไขน่ะบอกว่า a เท่ากับถึงจะไป A = ออกมานะคะ แต่ถ้าแล้วในเขาบอกว่าเป็ดมันจะมาเช็คเงื่อนไขนะ if ก่อนเป็นจริงมันถึงจะปริ้นออกปกติออกมาแต่ถ้าไม่เป็นจริงมันจะมาที่คำสั่ง elif แล้วก็ไปปริ้น a เครื่องหมายตกใจกลับนี่หมายถึงกลับนะเครื่องหมายไม่เท่ากับ 10 น่ะที่มีเครื่องหมายตกใจแล้วก็กลับนะคะ ต้องขออภัยว่าไม่เท่ากับเท่ากับของไทยเรามันจะเป็นเครื่องหมายเท่ากับแล้วมีขีดตรงเครื่องหมายเท่ากับนะคอมพิวเตอร์หนักไม่เท่ากับของเขาเมื่อคืนมีเครื่องหมายตกใจแล้วตามด้วยเครื่องหมายเท่ากับนะคะ นี้เราพิมพ์ก็ได้พิมพ์ข้อความก็ได้น็อตอันนี้ก็ EcoEco แปลว่าเท่ากับนะ แปลว่าไม่เท่ากับ 10 นะลองเปลี่ยนให้ไม่ใช้เครื่องหมายสร้างความสับสนถ้าเป็นข้อความทั้งหมดนะครับโดยโดยโดยโดยคนอื่นค่ะเอาประกาศตัวแปรเปลี่ยนชื่อก็ได้นะคะ เราจะไปจำศัพท์กับตัวเดิมเดี๋ยวเปลี่ยนให้ดีกว่าหรือไม่งงเข้าใจแล้วลองก็ได้ค่ะเราจะประกาศตัวแปรนะคะ ไม่เอา 11 แล้วเอา 15 จะได้เห็นชัด ๆ เรากำหนดตัวแปร A เริ่มต้น 15 นะคะอันดับต่อมาเราใส่เงื่อนไขให้ a ค่ะเงื่อนไขที่ 1 บอกว่าถ้า A = = ให้มันเช็คว่าถ้า a เท่ากับ 10 นะคะถ้า a = 10แล้วปุ๊บแล้วปุ๊บหรือเปล่านะแล้ว elif ให้ปริ้นนะคะปริ้นไหมเมื่อกี้ป้อนค่าลงไปแล้ว Eco Q u a l Eco ก็แปลว่าเท่ากับแต่เป็นข้อความเท่านั้นเองนะคะ นั่นหมายเขากลับเป็น equak เท่ากับเห็นไหมคะ แสดงว่ามันยังไม่อ่านค่าใหม่เคลียร์ก่อนนะ ต้องเช็คตัวนี้ python shells นะคะ อาจจะต้องใช้อีกตัวนึงเขียนตัวนี้เขียนไม่ได้เดี๋ยวนะ มันมีโปรแกรมอีกตัวหนึ่งนะแป๊บฃคอแลปไหมคอแลปเด็ก ๆ เดี๋ยวเราลองเปิดตัวนี้นะจ๊ะ หรือว่าคอลแลปนะคะ ออนไลน์อยู่ในออนไลน์เพราะตัวนั้นมันจะได้แค่ ตัวหนึ่งช่วยนะคะ เราจะใช้คอลแลปนะคะ ไม่ใช่น่ะข้อมูลโปรแกรมไม่ใช่ตัวนี้เข้าผิดชีวิตเปลี่ยนพอแล้วไปแลป</w:t>
      </w:r>
      <w:r>
        <w:t xml:space="preserve"> </w:t>
      </w:r>
      <w:r>
        <w:t xml:space="preserve">contactหาคำว่าดูนะคะ Google แล้วก็ คอลแลป เห็นหรือเปล่าไปไหนหรือเปล่านี่ทำไมไม่ขึ้น Google contact ลิงก์ไปไหนลิงก์ เปิดมันน่ะเริ่มต้นใช้งานโอเคเจอหรือยังนี่นะคะเจอหรือยัง ครับมีคำว่าเดี๋ยวเดี๋ยวเดี๋ยวออกก่อนคลิกตัวแรกเลย welcome อุปกรณ์แลปไอ้ตัวนี้ Enter ลงไปเข้ามาหน้านี้ให้เด็กไปที่โค้ดโพสต์เลยนะคะ เปิดโค้ดเสร็จแล้วเราก็เห็นไหมคะ ตรงนี้เราสามารถพิมพ์ Code ตรงนี้ที่สอนลงไปได้ย่อหน้าต่างให้เงาะของเราคืออะไรคะ a = 11 แล้วก็บรรทัดต่อมาปีพเงื่อนไขใส่เงื่อนไขถ้า A = = 10เปิด Hornet ไม่ได้ยกมือนะคะ เด็ก ๆ สังเกตเห็นไหมมันจะพิมพ์ได้หลายบรรทัดกว่าเห็นไหมคะพอเราใช้คำสั่ง If เข้ามาให้อัตโนมัติสั่งมาใช้ย่อหน้ามาให้อัตโนมัติเลยลิ้นอะไรปริ้นวงเล็บเปิดเครื่องหมายคำพูดเปิดปิดถ้าใช้คอแลบมันก็เห็นไหมเห็นชัดไหมมันหลบมาอยู่ตรงนี้เดี๋ยว ๆ หายไปไหนล่ะไม่ใช่ไม่ใช่ตัวนี้โอเค ทำไมคะ เด็ก ๆ ที่นี่เห็นไหมคะ พอใช้คำสั่งแล้วพอเราใส่ซิงเกิ้ลคอยปุ๊บ Single Code คอยเปิดคอยปิด โค้ดปิดงานขึ้นมาอัตโนมัติถ้าอย่างไรจะได้ไม่ลืมจะได้ไม่ลืมเปิดลืมปิดนะคะ โอเคนะคะ เท่ากับสั่งบรรทัดต่อไป help เดี๋ยวนี้ต้องเอาประโยชน์ตรงตำแหน่งนะคะ สังเกตการณ์เขาเรียกว่าอะไรล่ะล็อคของโครงสร้างของประโยคโครงสร้างของคำสั่งพระเอกกลับเร็วจะอยู่ตรงกันเป็นตัวหลักรอคำสั่งย่อยจะต้องเยื้องลงไปนะคะ ก็จะเป็นลิงก์ เห็นไหมคะ และพอมีวงเล็บเปิดมันจะใส่วงเล็บปิดมาให้อัตโนมัติเครื่องหมายคำพูดเปิดก็จะมาอัตโนมัติไม่เท่ากับกลับอยู่ไหนล่ะเครื่องหมายตกใจอยู่ไหนล่ะจำไม่ได้แล้วเครื่องหมายตกใจบอกแม่สิอยู่ตรงไหนเจอแล้วอยู่ตรงเลข 1 นะคะเขาบอกให้ลงชื่อเข้าใช้ก่อนใช้ Google เรานะคะ Google มหาวิทยาลัยน่ะเมื่อกี้พิมพ์ไปแล้ง ฃลืมลงชื่อเข้าสายน่ะขอโทษทีไม่ยอมให้ Copy น่ะเดี๋ยวนะคะ เมื่อกี้ไม่ได้ก็ได้พี่นะคะ ลืมลงชื่อเข้าใช้เลยไม่บันทึกไว้ให้แล้วไม่ได้ไปด้วยคลิปใหม่ก็ได้ประกาศตัวแปรชื่อว่าเท่ากับใบที่ 15 คำสั่งเงื่อนไขที่ 1 = =ทำเพื่อเท่ากับ 10 ถึงจะปริ้นปริ้นข้อความออกว่าเอากับ 10 นะเดี๋ยวจะเปลี่ยนให้เป็นภาษาไทยให้ดูนะคะใช้คำว่าเท่ากับจะใช้ภาษาไทยได้เลยเพราะเขา Google รู้ดีทุกสิ่งอย่างแล้วก็เร็วถ้าไม่ใช่ถ้าเกิดทำให้เป็นจริงไปทางอีเมล gleภาษาได้เลยนะเด็ก ๆ ไม่เท่ากับ 10 บอกให้รู้ว่า a ไม่เท่ากับ 10 นะคะวิธีดูผลลัพธ์กดปุ่มนี้เห็นไหมคะกดปุ่มเหมือนปุ่ม play อ่ะลูกรอมันประมวลผลไอ้นี่มันก็จะหมุนติ้วเราก็ต้องรอนะรอให้มันประมวลผลก่อนแล้วคำตอบที่ออกมาเองไหมคะปัญหาบอกว่า a ไม่เท่ากับ 10เพราะเราบอกไว้ว่าเท่ากับ 15 เห็นหรือเปล่าขอโทษไม่ให้ปิดก็จะปิดอะไรประมวลผลไม่ได้หายไปไหนล่ะโค้ด 4 เซลซ่อน 1 เซลล์นิวหายไปไสล่ะป่านนี้ยู่นี่เจอแล้วเห็นไหมคะบรรทัดที่ 1 ถามที่นี่รอประมวลผลออกมาราคาเริ่มต้น a เราคือ 15 เพราะฉะนั้นไปเช็คเงินเท่ากับ 10 ก็จะปริ้นเองM = 10 ก็จะปริ้น a ไม่เท่ากับอ้าวลืมพิมพ์เข้าไปหรือลืมพิมพ์ 10 โอเคนะคะ แสดงผลออกมาแล้วพี่เอไม่เท่ากับ 10 ใครยังไม่ได้ผลลัพธ์นี้คือบางคนพอคนกดปุ่ม Play ปุ๊บนะมันบอกว่าให้ลงชื่อเข้าใช้นะครับแม่ก็ลืมบอกให้ลงชื่อเข้าใช้ก่อนให้ก็คือให้เด็ก ๆ ลงชื่อเข้าใช้เข้าด้วย E-mai; ของมหาวิทยาลัยนะคะ เพราะว่ากูเป็นเขาเป็นการศึกษาเขาจะให้ใช้ฟรีนะอีเมลมหาวิทยาลัยก่อนมีพอเข้าไปแล้วพิมพ์ไปมันก็จะหายเด็กน่าจะต้องพิมพ์มาอีกรอบหนึ่งนะลูกขอโทษทีมันไม่ยาวมากได้อยู่แล้วคือ calab นี่สามารถได้ตั้งแต่ 1, 2, 3, 4, 5 เลยนะเสร็จเลยแล้วค่อยมากดปุ่มที่มันเล่นเพลงเรานะคะ อย่าให้มันประมวลผลนั้นเองนะคะ ตอบมาตอบมาตรงนี้ที่มีรูปสัญลักษณ์ทุกคนนะคะ มานะคะ ไปพิมพ์จนครบนะคะ คำสั่ง GM เซ็นนะลูกต้องพิมพ์ให้เสร็จก่อนแล้วถึงค่อยกดเพลงอาข่าตอนนี้พิมพ์คำสั่งกินเยอะ ๆ เลยนะคะมันก็จะมีข้อความแจ้งเตือนขึ้นมานะ มีนัดไหนมาเราก็ไปแก้ได้นะคะ python ตอนนี้เสมอการเขียนโค้ดนะคะ ยังทำไม่ได้ บอกแล้วคำสั่ง if กับคำสั่ง elif เป็นคำสั่งชุดที่เป็นคำสั่งหลักฉันตำแหน่งระยะที่ตรงกันเอวมันเลื่อนเข้าไป syntax errorImpact คือตุ๊กตารูปแบบของคำสั่งคือถ้าเรามีคำสั่ง if ก็จะอยู่ตรงกับคำสั่งเสมอโอเคแก้แล้วเข้าใจแล้วโอเคนะวันนี้จะได้แช่ Nissan ละมั้งแล้วมาต่อรูปละกันได้เยอะนะคะ 1 นะสุดท้ายวันนี้แล้วกันนะเด็ก ๆ กินไขมากกว่า 2 เงื่อนไข if เองนะคะ ดีกว่านี้นะคะ if เนี่ยมันจะใช้เมื่อเงียบเมื่อเรามีเงื่อนไขให้มากกว่า 2 เงื่อนไขพรุ่งนี้คะ เดียวคือเรามีแค่ 1 เงื่อนไข elif นั่นคือมีทางเลือกสองทางแต่ถ้าเราใช้ If elif นะคะ หมายถึงก็มีเป็นไขมากกว่า 2 ทางเลือกพยางค์มีทั้งหมด 4 ทางเลือกเห็นไหมตัวอย่างประมาณว่ากินเข้าไปเล่นเกมนี่ให้เลือกก่อนว่าพูดเล่นน่ะเล่นเกมแบบไหน Easy Pass เริ่มต้นง่าย ๆ ก็มีระดับปานกลางปลุกขึ้นมาหน่อยสุดท้าย expert เปิดแล้วนะคะ ก็คือให้เลือกว่าเด็ก ๆ ทำเป็นเล่นขั้นไหนอันไหนที่มีให้เลือกอยู่แล้วนี่เด็กๆบอกไม่เรียกนะมันจะไปที่เอวนอกเหนือจากตัวเลือกกินไหมคะ ช่อง 1, 2, 3 , 4 ถ้าเราไปใส่เลข 20 ไม่ใช่ 4 เต้นไปใส่ 0 มันจะขึ้นว่าจะไปบอกว่าไอ้สิ่งที่เรียกว่าไม่มีนะคะ ไม่มีค่าที่เราต้องการให้แสดงออกนะเพราะฉะนั้นการใช้ elif if ตัวเลือก 4 มีงานส่วนสุดท้ายกรณีที่กำหนดยกเลิกที่กำหนดตั้งแต่ต้นออกมาแสดงนอกเหนือจากเป็นจริงจะมาแสดงพี่หลังเอวนะคะพร้อมหรือยังหวังจะยาวหน่อยไปนะคะ เราคำตอบมันเยอะบอกแล้วมันใช้ประหยัดไปได้คอลเลคชั่นภาษาไทยได้นะคะ ก็พิมพ์เลยค่ะนะคะ มีอันที่ 1 นะอันที่ 2 เลยนะ พิมพ์คำว่าเกมทานได้เลยใช้คำว่า Print แสดงข้อความว่ายินดีต้อนรับสู่ฟังเพลงในวงเล็บเปิดปิดจะมาทันทีแล้วก็กำหนดเครื่องหมายคำพูดในบรรทัดมีนะคะต้องการให้แสดงข้อความว่ายินดีต้อนรับภาษาไทยเลยตั้งชื่อเกมว่าอะไรดีก็รับเข้าสู่เกมเลยก็ได้นะคะ บรรทัดต่อมาเราประกาศตัวแปรชื่อว่า Level จะรับค่านะคะ input Level 1-4ก็คือตัวอักษร 1-10 เข้ามานะคะฉะนั้น 8 พิมพ์ Levelรายชื่อ Level Level ก็คือนั่นเองนะคะ ตามด้วยเท่ากับแปลและ คำหลวงพ่อกลับก็ตามด้วยคำสั่งหรือชนิดของข้อมูลอันนี้คือเป็นตามด้วยคำสั่ง input ไม่เป็นนะคะ ไม่ค่อยสังเกตจะมีรูปแบบให้ดูว่าอะไรก็ไปอย่างนี้ไปนะคะ input อะไรข้อความว่ากรุณาเลือกเราจะให้เขาเลือกระดับไม่ค่อยป้อนรหัสการเล่นกรุณาพิมพ์เราจะใช้คำว่าพิมพ์ให้เขาพิมพ์ให้พิมพ์เลขให้เขาพิมพ์พิมพ์อะไรในวงเล็บนะขาดเลข 1 ถึงเลข 4 ใส่วงเล็บเข้าไป 1 - 4 เครื่องหมายโคลอนคือสมาชิกของเราบอกว่าวันนี้จะมีคำแปลชื่อว่า Level นะคะ ตัวอะไรเพื่ออะไรเพื่อรับค่าข้อมูลที่มีตัวอักษร 1-4 ลงมาแล้วทำอะไรต่อเสร็จแล้วเว้นวรรค 2 เว้นวรร 1 บรรทัดเขาบรรทัดไม่ใช่ 2 บรรทัด ครั้งสั่ง if แล้วก็ตามด้วยLevel ของเราชื่อว่านิเวศน์ Level กลับเท่ากับตอนนี้อย่างนั้นเอาไปของ Level ตัวเลขตัวอักษรฉะนั้นอุปกรณ์ที่เป็นตัวอักษรเครื่องหมายคำพูดนะคะก็ตามด้วยเลข 1 เสร็จเสมอโปรแกรมมันก็จะให้โปรแกรมไปเช็คว่า Level เท่ากับ 1 นะคะ ทำอะไรมิ้นแสดงคำสั่ง print เพื่อแสดงผลกินอะไรกินคำว่าออกมานะคะภาษาระดับง่ายระดับง่าย ระดับง่าย ใช่ไหมง่ายนะคะ ที่หนึ่งก็คือถ้าเร็วกับ 1 Group นะคะ 1 เข้าไปมันก็จะปริ้นคำว่าอ๋อระดับของคุณเป็นระดับง่ายนะนาทีนี้รู้จักเราใช้ if นะคะ ไม่ใช่ก่อนมีเงื่อนไขมากกว่าเราจะใช้ elif นะคะ พิมพ์เร็ว I F แปลภาษาไทยมันเล็กใช่ไหมมุมมอง elif แล้วพิมพ์เงื่อนไขต่อมาก็คือ Level Level มันเช็คว่าเห็นไหมมีขึ้นไม่ได้ยินดีข้อความนี้ได้เลยนะ Level เท่ากับฝึกให้เด็ก ๆ นะคะ หัดพิมพ์เพื่อให้จำคำสั่งให้ได้นะคะ คำสั่ง print ซ้ำอีกครั้งหนึ่งแสดงผลจะให้พิมพ์เร็วขึ้นนะดูนะพระพิมพ์ลงไปปุ๊บซื้อมาเด็ก ๆ ก็เด็กข้อคิด print ได้เลยนะคะ ขึ้นนะคะ print ระดับปลานกลาง ถ้าสมมติก็ตกลงมานี่คำว่าระดับปานกลางนะที่ออกไปเห็นไหมคะ เราสามารถเลือกได้เลยได้เลยนะคะทำด้วย Level เล็บจะขึ้นมานะคะ Level จะขึ้นมาคลิกลงไปก็จะพิมพ์สมบูรณ์จำทำให้เร็วขึ้นนะคะ ไม่ต้องกลัวว่าจะพิมพ์ผิดเลยเชี่ยวชาญาน นะคะ มียาก ปั้นกวางยากแล้วก็ระดับเชี่ยวชาญคำว่าเชี่ยวชาญแล้วต้องปิดด้วยเอวธรรมดานะอะไรในกรณีที่มันเผื่อว่าแล้วถ้ามันไม่ใส่สิ่งที่อยู่ในเงื่อนไขล่ะ elif หายไปไหนแล้วเลือก elif นะคะ elit ฟังด้วยเพราะอะไรปุ๊บให้แสดงผลให้แสดงคำ… ไม่ถูกงานระบบใหม่นะคะ คนไม่ได้เลือกเขาบอกว่าเขาบอกว่า ให้บอกว่าระดับให้ถูกต้องพิมพ์เสร็จแล้วพร้อมจะ print ดูหรือยังประมวลผลหรือยังอันดับแรกเช็คด้วยนะคะ โคลอนสิ่งที่ต้องเช็คคือ if elif คำสั่งต้องมีคนร่อนทุกวันนะคะ เด็ก ๆ ห้ามหลุดเดี๋ยวขึ้น Error เด็ก ๆ ดูนะคะ ว่าบอกแล้วว่าไอ้ตัวคำสั่ง elif ดูตำแหน่งดี ๆ นะลูกเห็นไหมจะต้องอยู่ระดับแนวเดียวกันน่ะ elif ของเราทำโพสต์น่ะเดี๋ยวก็ต้องคิดเหมือนกันก็ต้องคิดเหมือนกันทุกตัวนะคะ อะไรคำสั่งนี้เป็นอะไรนี่เข้าไปพร้อมพี่สักคำสั่งย่อยอีกทีนึงขึ้น Error ก็ให้พรุ่งนี้ให้มันเลือน่าระดับยากขึ้นมานะคะ ถึงจะถูกอ่านเลยก็ได้นะเด็ก ๆ ขึ้นระดับยากถูกต้องลองอ่านระดับ 4 4 ใส่เข้าไปเมื่อวานถูกต้องเห็นมาค่ะเวลาเราทำเงื่อนไขไม่ว่าผลลัพธ์มันออกมาตรงกับสิ่งที่เราระบุไว้ด้วยนะคะ อาจจะไม่ error แล้วนี่คะเพราะบางคนอื่นเด้อคือบอกแล้วว่าให้ดูด้วยมันปิดน่ะสังเกตเอาขึ้น Error แจ้งเตือนจะขึ้นในวันนั้นเลยให้ชี้ตำแหน่งก็ผิดนะว่าเราผิดตรงไหนหาง่ายอยู่นะลูกไปอ่านดูดี ๆ แล้วไปตามที่กดทีนะคะ โอเคนะนี้คือการใช้ If นะคะ โอเคนะยังไม่ออกอีก OK วันนี้เราจะที่คำสั่งนี้นะคะ แต่สัปดาห์หน้านี้ไม่อยู่ตามด้วยนะคะ แจ้งพี่ล่ามด้วยนะคะ นะคะ โอเคนะคะ พอแล้วนะคะ จะเก็บไว้ให้เรานะคะ แล้วก็อย่าลืมออกจากระบบด้วยนะคะ เด็ก ๆ แล้วทองใช้คำสั่งลองเปลี่ยนเป็นแบบอื่นทำอย่างไรคะ แบบอื่นทำอย่างไรลองเปลี่ยนดูวันนี้ขอบคุณที่รับฟังขอบคุณค่ะสวัสดีค่ะ เสร็จแล้วไปกินข้าวได้เด็ก ๆ พักเที่ยงพักเที่ยงหรือยังเสร็จแล้วก็ห่วงนะคะ calab แบบเป็นเหมือน Google drive นึกออกนะมันจะคุยกันมามัดลงชื่อออกจากระบบเราได้เลยนะของน้ามาเวลาเราจะใช้แล้วก็เข้ารหัสเดิมก็ได้นะไม่น่ามีปัญหาโอเคแยกย้าย ปิดเครื่องได้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ลักการเขียนโปรแกรม 27 ก.ค. 2022</dc:title>
  <dc:creator/>
  <cp:keywords/>
  <dcterms:created xsi:type="dcterms:W3CDTF">2022-08-02T05:16:18Z</dcterms:created>
  <dcterms:modified xsi:type="dcterms:W3CDTF">2022-08-02T05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สิงหาคม 2565 เวลา 09.00 น.</vt:lpwstr>
  </property>
  <property fmtid="{D5CDD505-2E9C-101B-9397-08002B2CF9AE}" pid="3" name="subtitle">
    <vt:lpwstr/>
  </property>
</Properties>
</file>